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ห้องเรียนราชภัฏโคราช</w:t>
      </w:r>
      <w:r>
        <w:t xml:space="preserve"> </w:t>
      </w:r>
      <w:r>
        <w:t xml:space="preserve">วิชาสัมมนาทางการศึกษาพิเศษ</w:t>
      </w:r>
      <w:r>
        <w:t xml:space="preserve"> </w:t>
      </w:r>
      <w:r>
        <w:t xml:space="preserve">(เช้า)</w:t>
      </w:r>
      <w:r>
        <w:t xml:space="preserve"> </w:t>
      </w:r>
      <w:r>
        <w:t xml:space="preserve">คาบที่</w:t>
      </w:r>
      <w:r>
        <w:t xml:space="preserve"> </w:t>
      </w:r>
      <w:r>
        <w:t xml:space="preserve">1</w:t>
      </w:r>
      <w:r>
        <w:t xml:space="preserve"> </w:t>
      </w:r>
      <w:r>
        <w:t xml:space="preserve">นาโน</w:t>
      </w:r>
    </w:p>
    <w:p>
      <w:pPr>
        <w:pStyle w:val="Date"/>
      </w:pPr>
      <w:r>
        <w:t xml:space="preserve">วันพุธที่</w:t>
      </w:r>
      <w:r>
        <w:t xml:space="preserve"> </w:t>
      </w:r>
      <w:r>
        <w:t xml:space="preserve">24</w:t>
      </w:r>
      <w:r>
        <w:t xml:space="preserve"> </w:t>
      </w:r>
      <w:r>
        <w:t xml:space="preserve">พฤษภาคม</w:t>
      </w:r>
      <w:r>
        <w:t xml:space="preserve"> </w:t>
      </w:r>
      <w:r>
        <w:t xml:space="preserve">2566</w:t>
      </w:r>
      <w:r>
        <w:t xml:space="preserve"> </w:t>
      </w:r>
      <w:r>
        <w:t xml:space="preserve">เวลา</w:t>
      </w:r>
      <w:r>
        <w:t xml:space="preserve"> </w:t>
      </w:r>
      <w:r>
        <w:t xml:space="preserve">09.3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าม) ฮัลโหล Test 1 2 3 สัญญาณเข้า Mixer ไหมครับ ครับผม</w:t>
      </w:r>
    </w:p>
    <w:p>
      <w:pPr>
        <w:pStyle w:val="BodyText"/>
      </w:pPr>
      <w:r>
        <w:t xml:space="preserve">(อาจารย์) ฮัลโหล โอเค สวัสดีค่ะ สวัสดีค่ะ นักศึกษาทุกคน พอได้ยินเนาะ OK ครูแจกเอกสารให้แล้วนะคะ ใครยังไม่ได้เอกสารคะได้แล้วอ่านจบแล้ว หน้าตาแป๋วแหววเลย แสดงว่าตาดื้อ อย่างนี้ อ่านจบยังคะอ่านจบแล้วเดี๋ยวครูจะเก็บเอกสารนะคะ แล้วถามนะ ใครมาทีหลังมาเอาเอกสารด้วยลูก ดู นักศึกษาเห็นคำว่าสัมมนาไหมคะ สัมมนามีมอม้ากี่ตัวคะ2 ตัวนะคะ สัมมนานี่นะคะ มาจากกี่คำผสมกัน2 คำผสมกันนะคะ นักศึกษาเห็นสเสือมีคำอะไรบ้าง คะมีคำอะไรผสมกันบ้าง สเสือ แล้วก็มี มีวงกลมข้างบนเห็นไหมคะ อันนั้นอ่านว่าอะไรคะ ใครทราบได้บ้างว่าอ่านว่าอะไร อะไรนะ สัม หรือลูก มันมาจากภาษาบาลีมาจากภาษาบาลีนะคะ อันนี้ครูยังไม่ทำไม่ค่อยเห็นข้อมูลนะคะ แต่ว่าแฟนครูบอกว่ามันมาจากคำว่าสัง เขียนได้ไหม มันมีที่เขียนไหมคะ ที่เขียนไหม เพราะว่ามันกดไม่ได้แล้วคำว่าคำว่าสเสือ ไม้… แล้วก็จุดข้างบนน่ะมันไม่มีในขี่มันต้องเขียนเขียนไม่ได้หรอ มันเท่ากับคำว่าสังนะคะ เท่ากับสัง สังนะคะ ไม่ได้แปลว่าสัง อ่านว่าสัง อ่านว่าสัง แต่ว่าพอเวลามันมาเข้ากับคำว่าสัมมนาเนี่ยมันเขียนว่ามันอ่านว่าสังนะคะ เดี๋ยวก่อน คำว่านี้อ่านว่าอะไรคะ อันนี้ตัวที่ 1 นะ อันที่ 1 อันที่ 2 อ่านว่าอะไรคะ อ่าว่ามน อ่านว่าอะไรคะ มีคนตอบถูก อะไรลูก อ่านว่ามะนะ ถูกต้อง นี่คือนะนะคะ มะนะ แปลว่า แปลว่าใจนะคะ อันนี้แปลว่าร่วม ก็แปลว่าร่วมใจนะคะ โอเคนะเราเรียนกันมาจากรากเลยนะคะ เพราะฉะนั้น ต่อไปนี้เราจะเขียนไม่ผิดนะคะ ว่าสัมมนาเขียนว่าอย่างไร สัมมนามีมม้า 2 ตัว มาจากสังข์นะครับ เปลี่ยนไปเป็น 3แล้วก็มานะแต่ว่าใจแปลว่าร่วมใจกันมาทำอย่างใดอย่างหนึ่ง นะคะ โอเค อ่านจบหรือยังคะนะคะ อ่านจบแล้วเก็บเอกสารได้ยังคะ เดี๋ยวใครตอบถูกกครูจะให้ขนม วันนี้นี่ เราจะเรียนจากเอกสารกันสักพักหนึ่ง จากนั้นเราจะไปห้องสมุดนะคะ นักศึกษาเราจะไปห้องสมุดเพื่อเราจะไปหา Journey Framework ของวิจัยที่นักศึกษาจะทำ นักศึกษาวิจัยบทที่ 2 นักศึกษาทำ Journey Framework หรือยังคะ Journey Framework ภาษาไทยแปลว่ากรอบการวิจัย ทำหรือยังคะไม่ทำทำไม่ยังไม่ทำก็บอกไม่เป็นไรทำยังคะ ทำกรนักศึกษาอบการวิจัยหรือยังคะ กรอบแนวคิด คล้าย ๆ กัน กรอบแนวคิดนะคะ ทำอย่างไรคะ จะตาม โอเค โอเค ทำแล้วนะคะ ใครยังไม่ได้ทำคะ ไหน ยกมือให้ครูดูหน่อยใครยังไม่ทำ ตอนนี้งานอยู่ในไหนคะ งานอยู่ที่ไหน งานอยู่ใน อยู่ในไฟล์ไหม อยู่ในเอกสารไหม อยู่ใน Drive เปิดได้ไหมคะ เปิดได้ไหมคะ นะคะ ก็ตอนแรกกะว่าน่าจะยังไม่ได้ทำกรอบแนวคิดการวิจัยนะคะ ครูจะพานักศึกษาไปดู ก็จะได้ไปหานะคะ แล้วฝน กับตั๋งทำยังค์ทำยังแนวคิดวิจัยบทที่ 2บทที่ 2 ของงานวิจัยอ่ะค่ะ นะคะ ใครยังไม่ได้ทำคะ กรอบแนวคิดการวิจัย ยกมือสิ ทำหมด แสดงว่าที่ไม่เยอะก็แปลว่าได้หมดทุกคนแล้วใช่ไหมคะ ได้ไหม ได้ยัง กรอบแนวคิดการวิจัย ไม่ได้บอกไม่ได้อยู่แล้วกูครูจะพาไปนะคะ เพราะว่าเราจะต้องไปหาหัวข้อในการเรียนสัมมนาด้วยนะคะ โอเค พอครูพาไปห้องสมุดแล้วนะคะ เราก็เสร็จแล้วก็ภาษาก็ไปทานข้าว ตอนบ่ายเราจะมาเรียนกันเรื่อง เรียนเรื่องเกี่ยวกับการเรียนแบบสัมมนานะคะ โดยการหาหัวข้อนะคะ แล้วก็มาอภิปรายกันในชั้นเรียนนะคะ กลับบ้านกันไหมคะ เรียนเสร็จแล้วน่ะ กลับ กับทุกครั้ง ไม่อยากได้วันศุกร์เลยน่ะ โอเค อ่านเสร็จแล้วนะคะ อ่านเสร็จแล้วทีนี้วางคว่ำเอกสารเอาไว้ คว่ำเอกสารหรือใครต้องการเวลาเพิ่มอีกสัก 5 นาที ครึ่งวันเชียว เดี๋ยวนักศึกษาถามตอบคำถามครูได้ทุกคนนะคะ Part ที่ 1 นะคะ ก็คือเอกสารประกอบการสอนที่ 1 เกี่ยวกับความหมายของสัมมนา ก็เสร็จนะคะ ต้องตอบทุกคนได้ทุกคน โอเค ปิดนะคะ เอกสาร ใครตอบได้ก็ได้กินขนมก่อน ให้เลือกด้วย ข้อ 1 นะคะ ข้อ 1 หาไม่ยากหรอกค่ะ ข้อ 1 นะคะ สัมมนาแปลว่าอะไร ง่าย ๆ เลยแปลว่าอะไร ขนมแล้วนี่ ใครตอบได้ก่อน เลือกมาเอาเลย นี่นี่นี่นี่ ใครตอบได้คะ แปลว่าร่วมใจร่วมใจอะไรก็ขยายสักนิดนึงร่วมใจกันมาทำอะไรอะไรแปลว่าใจอะไรแปลว่าใจ มะนะแปลว่าใจ ร่วมก็คือ สัง สัง นะคะ ร่วมใจร่วมใจกันทำไมคะ ขยายนิดหนึ่ง นักศึกษาเคยไปสัมมนาไหม เคยไปสัมมนา แล้วมันเป็นอย่างไร เวลาจะสัมมนา มันมาร่่วมใจทำอะไรกันมาแลกเปลี่ยนความคิดนะคะ แล้วเปลี่ยนความคิดร่วมใจกันเข้ามาหาอะไรบางอย่างหาความรู้อะไรบางอย่าง นะคะ ร่วมมาหาความรู้ร่วมกันมีหัวข้อเฉพาะใช่ไหมคะ นักศึกษาเคยไปสัมมนาเรื่องอะไร เรื่องอะไรลูก ไม่เป็นอะไร ไม่เป็นอะไร เคยไปสัมมนาไหม อย่างไรคะจำไม่ได้แล้วนานมากแล้วเอาอะไร เอาอะไรคะ ข้อที่ 2 ข้อที่ 2 คำว่า</w:t>
      </w:r>
      <w:r>
        <w:t xml:space="preserve"> </w:t>
      </w:r>
      <w:r>
        <w:t xml:space="preserve">“</w:t>
      </w:r>
      <w:r>
        <w:t xml:space="preserve">สัมมนา</w:t>
      </w:r>
      <w:r>
        <w:t xml:space="preserve">”</w:t>
      </w:r>
      <w:r>
        <w:t xml:space="preserve"> </w:t>
      </w:r>
      <w:r>
        <w:t xml:space="preserve">เราใช้คำภาษาอังกฤษว่าอะไรคะ ทีนี้บอกขนมมายกเร็วเลย อะไรคะSeminar นะคะ Seminar แปลว่าอะไรคะ คำภาษาอังกฤษของมัน ที่ขยายสัมมนาน่ะค่ะ Meeting of minds Meeting of minds นะคะ อะไรคะ อัลมอนด์ นะคะ Meeting of the mind นะคะ Meeting Meeting แปลว่าอะไรนะคะ ประชุม ก็คือมาทำอะไรร่วมกันนะคะ Meeting Meetingนะคะ มันก็เหมือนกับคำว่าร่วมน่ะลูก มาร่วมทำไอะไรกันสักอย่าง ร่วมmind แปลว่าmind แปลว่าในที่นี้หมายแปลว่าใจความคิดหรือใจ ตรงกันเลยร่วมใจร่วมใจ โอเค ข้อต่อมา พยายามตอบนะคะ โอเค อันนี้ อันนี้ อันนี้ ชัด ๆ นิดหนึ่ง สัมมนาหมายถึงอะไร โอเคนะคะ เดี๋ยวเราก็ยกมือก่อนนะ ค่อยตอบเลยไม่ได้ยกมือนะ ตอบเลยค่ะ การประชุมเพื่อแลกเปลี่ยนความคิดเห็นกันนะคะ มันเป็นเรื่องเฉพาะหรือว่าเรื่องกว้าง ๆ เป็นเรื่องเฉพาะนะคะ ที่เรากำหนดหัวเรื่องมาแล้วนะคะ โอเค เอาอันไหนคะ ถูกต้อง ยูโร ครูว่าครูเดาถูกมากเลยเราต้องเอายูโรใครตอบที่ความหมายมันมีเยอะเลยนะคะ เมื่อกี้เพื่อนตอบว่า เรามาอะไรนะ แลกเปลี่ยนความคิดเห็นกัน ตอบได้ไหมลูก สัมมนาคืออะไร ยกมือ ยกมือเลย ใครตอบได้ ที่แตกต่างจากเพื่อน การมาเพิ่มพูนความรู้นะคะ มาเพิ่มพูนความรู้ เพื่ออะไรคะ ขยายนิดหนึ่ง เรามาสัมมนากันเพื่อเพิ่มพูนความรู้ เพิ่มพูนความรู้ไปเพื่ออะไรคะ พอได้ความรู้มากขึ้น แล้วเป็นอย่างไรคะ หาแนวทางในการแก้ไขปัญหา ถูกต้อง ถูกต้อง มา ๆ ๆ เอาอะไรลูก หยิบไป 1 เม็ด โอเคนะคะ ใครตอบได้อีก สัมมนามีความหมายว่าอย่างไร แปลว่าอะไร อันนี้เรียนภาคทฤษฎีนะคะ เดี๋ยวตอนบ่ายเราจะลงภาคปฏิบัติ นะคะ สัมมนานี่ ต้องมีการคิดหัวเรื่องนะ มันต้องเป็นหัวเรื่องประเภทไหน ถึงจะทำให้มีงานสัมมนาได้ ใครตอบได้ยกมือนะคะ มีงานสัมมนาอะไรบ้างคะ ที่เราไปกำหนดหัวเรื่องกันในงาน ยังไม่มีนะคะ ไม่มีนะคะ ทำไมถึงต้องกำหนดหัวเรื่องก่อน แล้วถึงไปสัมมนา เพื่อจะได้เตรียมข้อมูลนะคะ ไปพูดคุยกันในงานสัมมนานะคะ ถูกต้อง แล้วหัวเรื่องมาจากอะไรคะ มาจากปัญหา อันนี้ตอบประเด็นถูก Point หัวเรื่องจะมาจากปัญหา เอาอะไรคะ หัวเรื่องของงานสัมมนานะคะ มาจากปัญหานะคะ เพราะฉะนั้น คนที่มาในงานสัมมนา ก็มาเพื่อที่จะร่วมกันอภิปราย ให้ความรู้ เพื่อแก้ปัญหาสิ่งใดสิ่งหนึ่งนะคะ อะไรอีก โอเค ที่มาหัวข้อที่ 2 นะคะ วัตถุประสงค์และเป้าหมายของการสัมมนานะคะ สัมมนามีวัตถุประสงค์และเป้าหมายหลากหลายข้อนะคะ ใครจำได้บ้าง ว่ามันมีเป้าหมายและวัตถุประสงค์อย่างไรในการสัมมนา ยกมือค่ะ ยกมือ ยกมือ ถูกต้อง เพื่อศึกษาหาคำตอบในการแก้ไขปัญหา เอามาลูกมา มาหยิบเลย อันไหนคะ ครติดหนู 10 บาท โอเคนะคะ ขอ 1 ได้แล้วนะคะ มีไหมคะ มีหลายข้อเลย วัตถุประสงค์ของการสัมมนา คนที่ตอบแล้วเดี๋ยวรออีกรอบหนึ่งนะคะ นะคะ อันนี้รอรอบให้เพื่อนตอบให้ครบทุกคนก่อน จำได้ไหม จำไม่ได้ ให้แอบดูนิดหนึ่ง แอบดูนิดหนึ่ง แอบดูนิดหนึ่ง เพื่อที่จะพัฒนาศักยภาพของผู้ที่เข้าร่วมสัมมนา ถูกต้อง มาเดินมาลูกมา จะได้เดินมาออกกำลังกาย เอากันไหนคะ ใครตอบ ใครตอบก่อนเดี๋ยวลูกมา 3 ข้อ 3 ว่าอย่างไร อันนี้เขาบอกว่านอกจากเมื่อกี้เพิ่มพูนความรู้ นี้มีทักษะ อะไรคะ ประสบการณ์ ประสบการณ์อะไรคะ ปกติเรามีประสบการณ์อยู่ระดับหนึ่งนะ นะคะ การไปสัมมนาก็เพิ่มพูนความรู้เพิ่มเติมประสบการณ์ของเรา โอเค ถูกต้อง เอาอีกข้อหนึ่ง ข้อสำคัญข้อสำคัญยังไม่ได้ออกเลยค่ะ คือ พอเรามีมีจัดสัมมนาแล้วได้ความรู้ และได้ประสบการณ์แล้ว เรานำมันมาทำอะไรคะ ใช่ ๆ เรานำไปทำอะไร มันต้องมีเป้าหมาย ทำผลการสัมมนาไปกำหนดแนวทางแก้ไขปัญหา หรือนโยบายอะไรต่าง ๆ ถูกต้องค่ะ เอาอะไรคะ ใกล้หมดแล้วนะยูโรนี่ ตอบได้ไหมลูก ตอบบาง ให้เขาตอบ เป้าหมายของการสัมมนาคืออะไร หน้าที่ 2 ลูก หน้าที่ 2 ที่ 3 เดี๋ยวมาข้อหนึ่ง ข้อไหน</w:t>
      </w:r>
    </w:p>
    <w:p>
      <w:pPr>
        <w:pStyle w:val="BodyText"/>
      </w:pPr>
      <w:r>
        <w:t xml:space="preserve">(ล่าม) สวัสดีครับ สวัสดีครับ ค่ะ ข้อ 2 นะคะ ก็คือเกี่ยวกับการที่เราได้พัฒนาทักษะความรู้ เข้าไปแก้ไขปัญหาต่าง ๆ เพื่อพัฒนา เพิ่มพูนความรู้ค่ะ</w:t>
      </w:r>
    </w:p>
    <w:p>
      <w:pPr>
        <w:pStyle w:val="BodyText"/>
      </w:pPr>
      <w:r>
        <w:t xml:space="preserve">(อาจารย์) ถูกต้องค่ะ นะคะ อันนี้ตอบซ้ำกับเพื่อนไม่เป็นไรนะ เพราะว่าเขาไม่เห็นตอนเพื่อนตอบ มาเอาอะไรคะ มาเอาอะไรลูก เดี๋ยวให้ครูตอบเองลูก เขาไม่รู้ ให้เพื่อน ใจดีให้เพื่อนโอเคนะคะ ที่สำคัญยังไม่ได้อีกข้อหนึ่งยังไม่ได้ออกไปเลย วัตถุประสงค์ของการสัมมนา อะไรคะ ก็ได้นะ ได้แล้ว ได้แล้ว โอเคค่ะ ข้อต่อไป ใกล้จบแล้วจบแล้วนะคะ ประโยชน์ของการสัมมนา ประโยชน์ของการสัมมนานะคะ มีอะไรบ้าง ประโยชน์ของการสัมมนามีอะไรบ้าง เราได้นำไปใช้ในชีวิตประจำวัน กว้างไปนิดหนึ่งนะคะ ประโยชน์ของการสัมมนามีกี่ระดับ มีกี่ระดับใครจำได้ ประโยชน์ของการสัมมนามีกี่ระดับคะ มีกี่ระดับ ได้ยินแล้ว ได้ยินแล้ว 2 ใครตอบคะ2 ถูกต้องอะไรบ้างคะ ระดับต่อตนเอง แล้วก็องค์กร มาเอาไปอีกนิดหนึงอะไรนะ โอเค ตอนแรกกูว่าจะมาอัพเดทข้อมูลข่าวสารก่อนนะคะ แต่ว่าครูแจกเอกสารไปแล้ว ก็เลยซ้อนเอกสารไปก่อนนะคะ โอเคนะคะ ประโยชน์ของการสัมมนาคือทั้งระดับตนเองและระดับอะไรคะ องค์กร ทีนี้ครูจะถามมันดับของตนเองไม่ง่ายเลย การสัมมนามีประโยชน์ต่อเราอย่างไร ตอบมาจะได้จำแม่น ๆ ใครยังไม่ได้ใครยังไม่ได้ขนมพนักงานได้ขนมทุกคนเลยเราจะไปห้องสมุดกันแล้วนะรีบตอบ ประโยชน์ต่อองค์กร เพิ่มทักษะในการทำงานออกมาถูกต้องเพิ่มทักษะเพิ่มความรู้ทักษะในการทำงานหรือไม่ง่าย ๆ เอง เอาอีก ประโยชน์ต่อตัวเองคืออะไร คะอะไรคะ เพื่อให้ตัวเองได้ปรับเปลี่ยนไปตามยุค ปรับเปลี่ยนไปตามเหตุการณ์ ณ ขณะนั้น โอเค ถูกต้อง ถูกต้อง อะไรลูก มา มาหยิบ ใครยังไม่ได้ขนม มา ต้องตอบ ต้องตอบ ตอบแล้วได้ขนมนะ ยูโรเหลือเท่าไร ยูโรเหลือตั้ง 5 อัน ตอบมา ประโยชน์กับตนเอง ต้องกล้าพูดอะไร นะคะ คือ เวลาที่เราเกิดความรู้จากการสัมมนานะ เราก็มั่นใจนะคะ ในการที่จะ… เรามั่นใจว่าเรามีความรู้นะคะ ก็สามารถที่จะแลกเปลี่ยนความคิดกับคนอื่นได้ต่อไปก็ถูก เร็ว เอาอะไรคะ ตั๋ง เดี๋ยวตั๋งตอบมาประโยชน์ของสัมมนาต่อตัวเองมีอะไรบ้าง ประโยชน์ต่อตัวเองน่ะค่ะ</w:t>
      </w:r>
    </w:p>
    <w:p>
      <w:pPr>
        <w:pStyle w:val="BodyText"/>
      </w:pPr>
      <w:r>
        <w:t xml:space="preserve">(ล่าม) ช่วยให้ได้พัฒนา แล้วก็รู้จักกันแก้ปัญหา</w:t>
      </w:r>
    </w:p>
    <w:p>
      <w:pPr>
        <w:pStyle w:val="BodyText"/>
      </w:pPr>
      <w:r>
        <w:t xml:space="preserve">(อาจารย์) พัฒนา พัฒนา</w:t>
      </w:r>
    </w:p>
    <w:p>
      <w:pPr>
        <w:pStyle w:val="BodyText"/>
      </w:pPr>
      <w:r>
        <w:t xml:space="preserve">(ล่าม) ประโยชน์ที่ได้ก็ำคือพัฒนาตัวเองครับ จบแล้วครับ</w:t>
      </w:r>
    </w:p>
    <w:p>
      <w:pPr>
        <w:pStyle w:val="BodyText"/>
      </w:pPr>
      <w:r>
        <w:t xml:space="preserve">(อาจารย์) ตอบแล้วหรือ ตอบว่าอะไรคะ ช่วยเขาพัฒนาพัฒนาตนเอง ขยายหน่อย พัฒนา ตอบตามนี้ลูก ตั๋งเคยไปงานสัมมนาไปลูก เขาเคยไปงานสัมมนาไหม</w:t>
      </w:r>
    </w:p>
    <w:p>
      <w:pPr>
        <w:pStyle w:val="BodyText"/>
      </w:pPr>
      <w:r>
        <w:t xml:space="preserve">(ล่าม) พัฒนาความรู้เพื่อเอามาใช้ประโยชน์ช่วยเหลือ การพัฒนา เหมือนเรามาเพิ่มพูนความรู้ครับ การแลกเปลี่ยนกัน พูดถึงปัญหาครับ</w:t>
      </w:r>
    </w:p>
    <w:p>
      <w:pPr>
        <w:pStyle w:val="BodyText"/>
      </w:pPr>
      <w:r>
        <w:t xml:space="preserve">(อาจารย์) ได้พัฒนาตนเองนะคะ ได้ความรู้เพิ่มนะ</w:t>
      </w:r>
    </w:p>
    <w:p>
      <w:pPr>
        <w:pStyle w:val="BodyText"/>
      </w:pPr>
      <w:r>
        <w:t xml:space="preserve">(ล่าม) ใช่ครับ เราได้เพิ่มพูนความรู้ตนเองครับ</w:t>
      </w:r>
    </w:p>
    <w:p>
      <w:pPr>
        <w:pStyle w:val="BodyText"/>
      </w:pPr>
      <w:r>
        <w:t xml:space="preserve">(อาจารย์) สินะคะ เอาอะไรลูกมา1 ชิ้น โอเค นะคะ ทีนี้ประโยชน์ต่อองค์กร องค์กรนะคะ สุดท้ายแล้วนะ สุดท้ายแล้วนะ ถ้ายังตอบไม่ครบทุกคนเขาไม่ได้กลับนะ ไม่ไปห้องสมุดนะ ใครยังไม่ได้ตอบ ใครยังไม่ได้ขนมยกมือสิ ยกมือหน่อยลูก ยกมือ ใครยังไม่ได้ ใครยังไม่ได้ตอบยกมือ ดูเอกสารเร็ว เอกสาร เร็ว ประโยชน์ต่อองค์กรนะคะ เราเป็นเราไปสัมมนาแล้วองค์กรเราจะพัฒนาอย่างไร ตอบมาลูก เสริมสร้างขวัญและกำลังใจในการทำงานนะคะ เพราะว่าเวลาทำงานเราก็อยากจะมีความรู้เพิ่มเติมนะนะคะ การได้ความรู้เพิ่มเติมและทำให้รู้สึกมั่นใจก็เป็นการสร้างขวัญกำลังใจในการทำงานถูกต้อง มา มาหยิบขนมไปกินค่ะ คนอื่นอีก ใครยังไม่ได้ตอบ ช่วยยกระดับความสามารถในการปฏิบัติการนะคะ คือ ถ้าเกิดเรามีความรู้มากขึ้น เราบอกความรู้นั้นไปพัฒนาองค์กร องค์กรพัฒนาขึ้นอย่างนี้ใช่ไหมคะ โอเคลูก ถูกต้อง มาเอาขนม ใครยังไม่ได้ขนม อะไร หยิบเลย ขนม ใครยังไม่ได้ ตอบมาลูก ประหยัดงบประมาณรายจ่าย ประหยัดงบประมาณรายจ่าย ช่วยประหยัดงบประมาณรายจ่ายนะคะ อันนี้เขา นักศึกษาเข้าใจข้อนี้นะทำไมมันถึงประหยัดงบประมาณรายจ่ายเวลาที่เราสัมมนา ทำไมให้องค์กรประหยัดรายจ่ายอย่างไร ลองคิดสิ บางทีเอกสารมันเขียนน้อยนะลองคิดดู คิด อิธิบายได้ไหมลูก ทำไมจะไปสัมมนาและองค์กรจะประหยัดค่าใช้จ่ายได้อย่างไร ลองคิด สมมติว่าสมมติว่าปกตินี่ องค์กรของเราเนี่ยช่างให้เขาทำทำเว็บไซต์จะทำเว็บไซต์องค์กรเราจ้างจะทำเว็บไซต์องค์กรของเราจ้างเขาทำเว็บไซต์นี่ มันจ้างบ่อย ๆ นะคะ เว็บไซต์มันต้องอัปเดตนะคะ ก็เลยบอกว่าส่งเราไปอบรมการพัฒนาเว็บไซต์นะคะ แล้วคนในองค์กรก็สามารถที่จะพัฒนาเว็บไซต์ได้เองถ้าเวลาอัปเดต งานเราก็เป็นแอดมินขององค์กรได้องค์กรไม่ต้องไปจ้างข้างนอกอันนี้ประหยัดงบประมาณองค์กรไหมลูกตัวอย่างแบบนี้นะคะ หรือว่าบางที อย่างต่อวีดีโอเนี่ยนะคะ แล้วต้องไปจ้างเขาตัดต่อวีดีโอนะคะ ถ้าเกิดว่าองค์กรนี่ ส่งเราไปตัดต่อวีดีโอแล้วมีความรู้แล้วก็สามารถทำงานในองค์กรโดยที่องค์กรไม่ต้องไปจ้างเขาเรียกว่าจ้างฟรีแลนซ์ข้างนอก ประมาณนี้ ถูกต้อง มานะ มารับนะคะ ถูกต้องนะคะ มา ตอบอะไรก็ถูกนะคะ เดี๋ยวช่วยลูกช่วยนะคะ เราต้องพยายามตอบนะคะ จะได้ จะได้มีทักษะนะคะ มีประสบการณ์ เดี๋ยวก็ต้องสัมมนา เดี่ยวเราต้องพูดทุกคนนะคะ ยูโรคัสตาร์ดหมดแล้ว พี่ล่ามเอาสักหน่อยไหม หยิบเลยให้พี่ขวัญด้วย ใครยังไม่ได้ตอบคะใครยังไม่ได้ขนมเอา โอเค ประโยชน์ต่อองค์กรคืออะไรคะ ทำให้เกิดความสามัคคี มีความสามัคคี มีใช่ไหม เกิดความสามัคคีอ๋อ ขยายหน่อยลูกขยายหน่อย อ่านเลย อ่านเลยก็ได้ การฝึกอบรมนะคะ หรือการไปสัมมนานี่ จะทำให้บุคลากรพบกันนะคะ สื่อสารกัน มีโอกาสในการแลกเปลี่ยนกัน การมีโอกาสในการแลกเปลี่ยน ก็ทำให้เราเข้าใจกันนะคะ ทำให้เราเข้าใจกัน ก็ทำให้องค์กรองค์กรเกิดความสามัคคีในหน่วยงาน อย่างนี้นักศึกษา โอเคถูกต้อง ให้ถูกต้อมารับโอเค ถ้ายังไม่ได้ก็นมคะโดนไปดูสิ … คนค่ะ เร็ว ยกระดับ ความสามารถบุคลากร อันนี้เราเราถามถึงพัฒนาองค์กรนะแต่ว่าถ้าเกิดว่าเราพัฒนาตัวเราพัฒนาขึ้นองค์กรจะพัฒนาด้วยคะให้นะคะ พระองค์กรจะพัฒนาได้ถ้าบุคลากรมีความสามารถนะคะ ถูกต้องค่ะ มา ๆ เห็นไหม ตอบถูก ครูช่วยกูช่วยอีกคนหนึ่ง อีกคนหนึ่ง คนสุดท้ายแล้ว ออกมาเร็ง การสัมมนาช่วยพัฒนาองค์กรอย่างไร ช่วยเพิ่มช่วยเพิ่มผลผลิตนะคะ ใช่ นะคะ เพราะเรามีความรู้มากขึ้นเราเก่งขึ้นนะคะ เราก็เพิ่มผลผลิตให้กับองค์กรนะคะ องค์กรก็มีผลประโยชน์จากการที่ส่งเราไปสัมมนานะคะ ถูกต้อง มา ๆ เห็นไหม ดีมาก ดีมาก โอเค ทุกคนได้ขนมหมดแล้วนะ 10 โมง นะคะ อย่างนั้นเดี๋ยวตอนบ่ายนะคะ เดี๋ยวต่อจากนี้ครูจะพานักศึกษาไปห้องสมุดนะคะ ตัดตอนบ่ายเนี่ยเราจะมาอัพข้อมูลข่าวสารกันก่อนที่จะมาลงมาหาหัวข้อเพื่อจะอภิปรายในตอนบ่ายนะคะ สรุปให้นะคะ นักศึกษา การสัมมนานะคะ มีอยู่ 2 อย่างนะคะ อย่างแรก คือ สัมมนาคืออะไร การสัมมนาคืออะไร มีจุดมุ่งหมายอย่างไร นะคะ มีประโยชน์อย่างไร ทั้งตัวเรา และก็ต่อองค์กร นะคะ อย่างที่ 2 คือ การสอนแบบสัมมนา การสอนแบบสัมมนาเหมือนกับการสอนแบบทั่วไป หรือแตกต่างจากการสอนแบบทั่วไป คะ เมื่อกี้เอกสารมา นักศึกษาพอจับได้ไหม การสอนแบบสัมมนาเป็นอย่างไร การสอนแบบสัมมนาเป็นการสอนที่เน้นในเรื่องของการแลกเปลี่ยนความคิดนะคะ ในเรื่องใดเรื่องหนึ่งนะคะ แลกเปลี่ยนความคิด เพื่อที่จะแก้ไขปัญหานะคะ ในเรื่องนั้น ๆ นะคะ เป็นการสอนที่เน้นการค้นคว้า หรือการเอางานวิจัยมาถกกันใน… มาอภิปรายกันนะคะ โอเคนะคะ ก็ เราก็เนื้อหาในทฤษฎีนะคะ ก็อยู่ในเอกสารนะคะ แต่นักศึกษาอาจจะจำไม่ได้หรอก มันก็พูดพูดได้ เฉพาะสั้น ๆ นะคะ แต่เดี๋ยวเราจะไปเรียนภาคปฏิบัติกันแล้วเราค่อยนำมาพูดทฤษฎีกันอีกรอบหนึ่งก็ได้นะคะ นะคะ ตอนบ่ายนะคะ อัปเดตข้อมูลนะคะ นักศึกษาไปหาอ่านข่าวในโทรศัพท์มานะคะ พูดคุยกันแล้วก็เราจะมาช่วยกันยกประเด็นขึ้นมาประเด็นหนึ่งนะคะ แล้วก็เราจะมาเรียนแบบสัมมนากันนะคะ ส่วนตอนต่อจากนี้นะคะ เดี๋ยวครูจะพาไปห้องสมุด หิวข้าวไหม ว่าแล้ว ทำไม่กินข้าวมาตอนเช้ามาล่ะลูก กินข้าวยัง กินข้าวยัง กินยัง กินแล้ว กินแล้ว นะคะ โอเค เดี๋ยวครูจะพาไปห้องสมุด ไปดูงานวิจัย นักศึกษาจะต้องหากรอบวิจัยให้ได้นะคะ แล้วก็เอามาเขียนใส่บทที่ 2 แล้วก็มาให้ครูดูนะคะ ส่วนคนที่เขียนแล้วเดี๋ยวครูจะดูให้นะคะ ตกลงว่ามีคนได้กรอกงานวิจัยกี่คนคะ มีได้แล้ว 1 คน คนอื่นมีได้ไหม กรอบงานวิจัย เรดได้ยัง กรอบการวิจัย แน่นอน คือ แล้วนี่ได้อย่างบทที่ 2 ทำบทที่ 2 ยังลูก บทที่ 2 วิจัย ทำยัง ทำกับใคร ของตั๋ง ตัั๋งอยู่กลุ่มไหนลูก ตั๋งอยู่กลุ่มไหน งานวิจัยของตั๋งอยู่กับใครคะ งานวิจัยของฝนอยู่กับใครจ๊ะ หนูแบกหรือลูก ได้ ๆ ๆ จริง ๆ ฝนก็มีไอเดียดี ๆ เยอะเลยนะคะ ถ้าได้คุยกันนะคะ ถ้าได้คุยกันมีล่ามนะคะ เยอะ ๆ เลยอะไรคะ มา ๆ ครูดูให้ หมายความว่าเราย่อกรอบแนวคิดการวิจัยนี่เข้ามาในภาพแบบนี้นะคะ แต่ว่าเราก็ต้องรู้ว่า อ๋อ โอเค ก็พอได้นะคะ มีคนอื่นเขาไม่ทำแบบนี้คนอื่นไม่ได้ทำยังทำแบบอื่นก็ได้นะคะ แต่ว่าแบบนี้มันง่ายเป็นภาพมันจะง่ายกว่าเขียนก็ได้นะคะ ขอบแล้วคิดจะใส่ใจเขียนก็ได้ เขียนว่าตัวแปรต้นคืออะไร ตัวแปรตามคืออะไร อย่างละเอียดนะคะ แต่ทำเป็นภาพมันก็จะดูง่ายดีนะคะ ใครมีแล้กวอีกคะ</w:t>
      </w:r>
    </w:p>
    <w:p>
      <w:pPr>
        <w:pStyle w:val="BodyText"/>
      </w:pPr>
      <w:r>
        <w:t xml:space="preserve">(ล่าม) อาจารย์คะเมื่อกี้น้องเขาถามว่าทำแบบเดี่ยวหรือแบบกลุ่มนะคะ ได้ยินไหมคะ</w:t>
      </w:r>
    </w:p>
    <w:p>
      <w:pPr>
        <w:pStyle w:val="BodyText"/>
      </w:pPr>
      <w:r>
        <w:t xml:space="preserve">(อาจารย์) เป็นแบบกลุ่มค่ะ ที่เราทำกันงานวิจัยทางการศึกษาพิเศษ กับอาจารย์ขวัญนะลูก เป็นแบบหลุ่ม หงษ์ หงษ์มีหรือยังลูกกรอบแนวคิดการวิจัยไหนลองโทรให้กูดูซิมีไหมใครมีแล้วใครมีแล้วก็จะได้ไปทานข้าวได้ ส่วนใครไม่มีเดี๋ยวกูพาไปห้องสมุด แต่ครูว่านักศึกษาก็น่าจะเขียนได้เนาะก็เขียนได้ใช่ไหม ทำกับ ตั๋งกับฝนนะคะ การใช้ดนตรีบำบัดตัวแปรต้นตัวแปรตามฟื้นฟู ทักษะทางการที่… มันน้อยไปหน่อย เราต้องดูเราต้องบอกนิดนึงว่าการใช้ดนตรี เราใช้อะไร ใช้อะไร ก็เขียนออกมา อย่างของเพื่อน ต้องดูของเพื่อนก็จะเขียนออกมาโอเคนะคะ เดี๋ยวครูจะปล่อยไปทานข้าวนะคะ ถ้าอยากจะไปก็ไปถ้าใครอยากไปก็บอกครูพาไปใน section ที่มีงานวิจัย นะคะ แต่ถ้าเกิดไม่ไป ก็ได้ ตอนแรกกูคิดว่ายังไม่ได้รักษาก็พอได้แล้วนะ นักศึกษาไปทานข้าวแล้วเราก็มาเจอกันตอนเที่ยงที่ตึก 18 นะคะ เอาไหม หรือว่าจะเอาเร็วกว่านั้น คะ คะ มาห้องนี้ได้ไหมคะ มันจะเป็นการจัดแบบกลุ่มสิ ใช่ มันเป็นกลุ่มอภิปรายไง เพราะว่าอันนี้คือเราเรียนทฤษฎีในเรื่องของการสัมมนา แต่ว่าตอนบ่ายนี่ เราจะมาฝึกในเรื่องของวิธีการอภิปรายโดยการยกประเด็นขึ้นมา จากข่าวสารจับสิ่งที่เราจะพูดคุยกันนะคะ แล้วเราจะจับกลุ่มพูดคุยกันเรื่องจะพูดคุยคืนนี้ในการฝึกให้เด็กนี่ มีทักษะในการกล้าพูดกล้าพี่ปรายในกลุ่มเล็กแล้วก็กลุ่มใหญ่มันจะเป็นแบบนั้นเพราะมันทำไม่ได้มันจะกลางกระดาษแล้วมันจะแบบเป็นกลุ่มอย่างไรล่ะ นะคะ ใช่ไหมคะ คะ แล้ว มันเป็นการปฏิบัติตอนบ่ายน่ะค่ะ นะคะ หรือว่าอาจจะมีวิทยากรมาพยากรณ์มาช่วยช่วยรักษาเทสต์ประเด็นในการที่จะได้หัวข้อที่อภิปรายหัวข้อหรือเปล่านี่ จะเป็นหัวข้อที่เกิดจากปัญหานะคะ อย่างเช่น นักศึกษาไปคิดก่อนก็ได้ว่าปัญหาอะไรโคราชน่ะ มีเยอะที่สุด งฃรถติด น้ำท่วมอะไรอีกคะ ไฟไหม้ ไฟหม้อะไรล่ะ โรงเรียนปัญหาอะไรที่โคราชมีเยอะแล้วก็ไม่ใช่โคราชมีอย่างเดียวทั้งประเทศไทยต้องมีปัญหานี้และทั้งโลกก็มีปัญหานี้ และทั้งโลกก็มีปัญหานี้ ปัญหาอะไรที่ทั้งโลกมีประเทศไทยก็มีและโคราชมีเยอะ แล้วเราจะเอาปัญหานั้นนะคะ มาพูดคุยกันนะคะ คือ ปัญหานี่ มันก็เป็นปัญหาที่เมื่อเราจบไปเป็นครูแล้วนะคะ นักศึกษา นักศึกษา ก็อาจจะต้องไปช่วยแก้ปัญหานี้ด้วยนะเพราะคนเป็นครูก็เราก็ได้เจอปัญหาอะไรเยอะแยะเลยนะคะ จากเด็ก นะคะ เราก็จะมาช่วยกันแก้ มาฝึกการหาทางออกนะคะ แล้วก็แก้ไขปัญหา นักศึกษาลองไปคิดาิ ปัญหาอะไรบ้าง รถติด รถติด บางประเทศก็ไม่มีรถติดนะแต่ส่วนใหญ่ก็รถติดนะคะ แต่ว่ามันอะไรคะ ไม่รู้อีกหน่อยเขาจะทำรถรางหรือยังนะคะ รถรางนี่ มีโครงการว่าจะทำตั้งแต่ครูมานะคะ 20 ปีผ่านไปก็ยังไม่เห็น นะคะ ลองคิดดูโอเค ตอนนี้ตอนนี้มีข่าวอะไรคะ ที่ มาอีปเดตข่าวหน่อย อัปเดตข่าวในสัปดาห์นี้หน่อยกูก็ชอบนโยบายของพรรคหนึ่งนะคะ ที่บอกว่าเราจะยกเลิกการเคารพธงชาตินะคะ หรือยืนหน้าแถวไม่โทรมาอบรมนะคะ เปลี่ยนเป็นการอัปเดคข้อมูลข่าวสารนะคะ ว่าปัจจุบันนี้นะคะ เมืองไทยเป็นอย่างไรบ้าง ค่อนข้างชอบ เดี๋ยวมาอัปเดตหน่อยสัปดาห์ที่ผ่านมาเนี่ยมีข่าวอะไรคะ เราที่เราได้ยินได้ฟังมา ข่าวอะไรบ้างคะ การเลือกตั้ง เลือกตั้งนะคะ ตอนนี้พรรคไหนคะได้คะแนนเยอะมาก ก้าวไกล ก้าวไกล นะคะ ได้มาประมาณ 15 ล้านเสียงนะคะ ปาร์ตี้ลิสต์นะคะ พรรคไหนลงมาคะเธอถ่ายได้ได้ประมาณ 10 ล้านนะคะ ตอนนี้เรากำลังจะได้ใครเป็นนายกคะ ถูกใจไหม ถูกใจนะคะ คุณพิธา ลิ้มเจริญรัตน์ นะคะ แต่ว่าไม่รู้จะ ต้องให้เป็นแหละนะคะ ต้องไม่เป็นนะคะ ถ้าไม่ได้เป็นนี่ ก็ต้องมีกระบวนการให้เป็นนะคะ เราเลือกเรานะ เราเลือกเขามาเป็นนายกนะคะ ตอนนี้ทำไมเขาถึงไม่ได้เป็นนะ ตอนนี้ทำไมยังไม่ได้เป็นคะ ต้องการอะไรคะ หนักที่สุดในคะ ด่าน ส.ว. 250 เสียงนะคะ อันนี้รู้ข้อมูลไหใ ให้อ่านหนังสือ อ่านข่าวไหมคะ อ่านข่าวบ้างไหม ไปเลือกใคร ไปเลือกตั้งไหมคะ ไปเลือกตั้งไหม ไปเลือกตั้งไหมคะ เขาไปเลือกตั้งไหม ไปเลือกตั้งไปเลือกเลือกพรรคไหน ตอบได้ไหม</w:t>
      </w:r>
    </w:p>
    <w:p>
      <w:pPr>
        <w:pStyle w:val="BodyText"/>
      </w:pPr>
      <w:r>
        <w:t xml:space="preserve">(ล่าม) นางบอกว่าก้าวไกลค่ะ</w:t>
      </w:r>
    </w:p>
    <w:p>
      <w:pPr>
        <w:pStyle w:val="BodyText"/>
      </w:pPr>
      <w:r>
        <w:t xml:space="preserve">(อาจารย์) นะคะ ยังดีนะคะ เลือกพรรคฝ่ายประชาธิปไตยนะคะ ก้าวไกลนะคะ ใครยังเลือกลุงอยู่ รักลุงมาก เลือกตั้งงวดนี้ครูถึงก็ไปนั่งเฝ้าหน้าหน่วยเลย กกต. ชื่อเสียงไม่ค่อยดี โอเค ทำไม ส.ว. 250 เสียง ถึงมีสิทธิ์ในการบอกว่านายกที่เราเลือกนี่ ไม่สามารถเป็นนายกได้ ต้องผ่านด่านเขาก่อนค่ะ ตัวกฎหมายตั้งไว้ สวสามารถเลือกนายกได้นะคะ เราเห็นด้วยไหม สว 250 เสียง มาเลือกนายกแทนเรา 1 คนมีเสียงเท่ากับเรากี่คนคะ70,000 วอน 1 คนมีเสียงเท่ากับประชาชน 70000 คน ดูเหมือนนะคะ ในสถานการณ์ปกตินี่ ถ้าเกิดว่าพรรคใดนะคะ จับเสียงกันได้มากกว่า 250 เสียง ตอนนี้พรรคก้าวไกลจับได้กี่เสียงนะคะ จะปรับร่วมได้ประมาณ 313 เสียงนะคะ ก็สมควรที่จะเป็นพรรครัฐบาลได้แล้วนะคะ ไม่ปกติเนี่ยเขาว่าธรรมนูญนี่ เขากำหนดให้เราต้องรวมเสียงกันมากกว่า 371 หรือ 376 นะคะ ต้องเอา สว มาโหวต ถ้าเกิดสวไม่โหให้ก็ต้องให้พักให้สสที่เป็นผู้แทนราษฎรมาโหวตให้ซึ่งตอนนี้สสที่เป็นสสที่เข้ามาในที่ที่ได้รับเลือกตั้งนะคะ ก็ยังไม่ยอมโหวตให้ เพราะว่าโหวตให้แล้วเขาก็ยังเป็นฝ่ายค้านอยู่เหรอเขาก็อยากเป็นฝ่ายรัฐบาลถึงจะโหวตให้นะคะ เป็นฝ่ายค้านไม่ยอมบวชให้นะคะ ซึ่งมันเป็นสถานการณ์ที่ไม่ปกติ ถ้าปกติ ถ้าเป็นปกติ ก็คือนายกหน้าจะนายกได้แล้ว โอเคค่ะ อย่างนั้น เดี๋ยวเราไปทานข้าวนะคะ เดี๋ยวตอนบ่ายมาเจอกันตอน 12:00 น มาเจอกันนะคะ แล้วเรามาช่วยกันนะคะ ว่าเราจะเอาประเด็นอะไรขึ้นมาอภิปรายกันอภิปรายนะคะ ต้องกล้าพูดนะคะ เราเรียนจบมานานแล้วต้องกล้าพูดแล้วก็กล้าอภิปราย กล้าพ๔ด แสดงความคิดเห็นโอเคค่ะ อย่างนั้นไปได้จ้ะ</w:t>
      </w:r>
    </w:p>
    <w:p>
      <w:pPr>
        <w:pStyle w:val="BodyText"/>
      </w:pPr>
      <w:r>
        <w:t xml:space="preserve">(นักศึกษาชาย) นักศึกษาทำความเคารพ โอเคค่ะ ขอบคุณนะคะพพี่ล่าม ตึก 18 นี่ ตรงนี้ถ้าเกิดว่ามันเป็นห้องที่เราจะสามารถนั่งเป็นกลุ่มแล้วก็ทำงานแล้วก็มาพูดคุยกันมันก็โอเค แต่ตอนนี้มัน สภาพของ สภาพแวดล้อมน่ะ เราจะทำแบบนั้นได้ไหมล่ะ แต่ตรงที่มันดีอย่าง มันมีคอมพิวเตอร์นะคือมันสามารถจะหาข้อมูลได้เลยในการที่เราจะรวบรวมข้อมูลและอภิปรายนะคะ แต่ตึก 18 น่ะ มันมีที่ที่เราสามารถจะมานั่งทำงานแล้วก็หาประเด็นกัน แล้วก็ถกประเด็นกันได้ ตึก 18 ก็ได้ ครูดูแล้วไม่ค่อยชอบพ่อมึงไม่ชอบชื่อเลยนะครูว่า ครูว่าเราเราเป็นห้องประชุมที่เงินมาจากภาษีประชาชนนะ ถ้าเขาสร้างให้ก็ว่าไปอย่า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ห้องเรียนราชภัฏโคราช วิชาสัมมนาทางการศึกษาพิเศษ (เช้า) คาบที่ 1 นาโน</dc:title>
  <dc:creator/>
  <cp:keywords/>
  <dcterms:created xsi:type="dcterms:W3CDTF">2024-01-04T03:02:58Z</dcterms:created>
  <dcterms:modified xsi:type="dcterms:W3CDTF">2024-01-04T03:0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4 พฤษภาคม 2566 เวลา 09.36 น.</vt:lpwstr>
  </property>
  <property fmtid="{D5CDD505-2E9C-101B-9397-08002B2CF9AE}" pid="3" name="subtitle">
    <vt:lpwstr/>
  </property>
</Properties>
</file>